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Zambia</w:t>
      </w:r>
      <w:r>
        <w:t xml:space="preserve"> </w:t>
      </w:r>
      <w:r>
        <w:t xml:space="preserve">2018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ZM18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2537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3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0, hv227, hv237, hv243a, hv243b, hv244, hv246, hv247, hv253, sh121g, sh121h, sh121i, sh121p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ough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ou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5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ough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8.2% (1/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1.5% (1/yes)</w:t>
            </w:r>
          </w:p>
        </w:tc>
      </w:tr>
      <w:tr>
        <w:trPr>
          <w:trHeight w:val="61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8.6% (1/yes)</w:t>
            </w:r>
          </w:p>
        </w:tc>
      </w:tr>
      <w:tr>
        <w:trPr>
          <w:trHeight w:val="124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44.8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54.9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2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2%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0.2% (1/yes)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ou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0.2% (1/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7.6% (1/yes)</w:t>
            </w:r>
          </w:p>
        </w:tc>
      </w:tr>
      <w:tr>
        <w:trPr>
          <w:trHeight w:val="124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63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36.6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2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5</w:t>
            </w:r>
          </w:p>
        </w:tc>
      </w:tr>
      <w:tr>
        <w:trPr>
          <w:trHeight w:val="57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5</w:t>
            </w:r>
          </w:p>
        </w:tc>
      </w:tr>
      <w:tr>
        <w:trPr>
          <w:trHeight w:val="57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3</w:t>
            </w:r>
          </w:p>
        </w:tc>
      </w:tr>
      <w:tr>
        <w:trPr>
          <w:trHeight w:val="57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0</w:t>
            </w:r>
          </w:p>
        </w:tc>
      </w:tr>
      <w:tr>
        <w:trPr>
          <w:trHeight w:val="57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47</w:t>
            </w:r>
          </w:p>
        </w:tc>
      </w:tr>
      <w:tr>
        <w:trPr>
          <w:trHeight w:val="57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3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15 (90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  (6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2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0.9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9 (8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83 (8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6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34 (8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9 (1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0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43 (7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2 (1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.1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124 (83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56 (12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0 (3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0.9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15 (90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  (9.7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9 (8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13.6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83 (8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16.2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34 (8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2 (18.2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43 (7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7 (22.1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124 (83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40 (16.8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 (1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 (7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  (8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4 (38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1 (24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 (20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6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1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8 (4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2 (2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0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1 (3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3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 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03 (4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6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6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0 (1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45 (4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0 (1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5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37  (8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78 (31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44 (14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94 (30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86  (9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5  (5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4 (78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 (20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3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 (8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7 (9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0 (9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99 (9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4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84 (89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6 (10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0.2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Zambia 2018</dc:title>
  <dc:creator/>
  <cp:keywords/>
  <dcterms:created xsi:type="dcterms:W3CDTF">2024-07-26T14:38:57Z</dcterms:created>
  <dcterms:modified xsi:type="dcterms:W3CDTF">2024-07-26T14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